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54BD6" w14:textId="66BB2173" w:rsidR="009C635D" w:rsidRPr="00544C4C" w:rsidRDefault="009C635D" w:rsidP="00DB3B17">
      <w:pPr>
        <w:jc w:val="center"/>
        <w:rPr>
          <w:rFonts w:cstheme="minorHAnsi"/>
          <w:b/>
          <w:sz w:val="28"/>
          <w:szCs w:val="28"/>
        </w:rPr>
      </w:pPr>
      <w:r w:rsidRPr="00544C4C">
        <w:rPr>
          <w:rFonts w:cstheme="minorHAnsi"/>
          <w:b/>
          <w:sz w:val="28"/>
          <w:szCs w:val="28"/>
        </w:rPr>
        <w:t>Formularz wniosku grantowego</w:t>
      </w:r>
    </w:p>
    <w:tbl>
      <w:tblPr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4106"/>
        <w:gridCol w:w="2552"/>
        <w:gridCol w:w="483"/>
        <w:gridCol w:w="1501"/>
        <w:gridCol w:w="1814"/>
      </w:tblGrid>
      <w:tr w:rsidR="00DB3B17" w14:paraId="2A00843B" w14:textId="77777777" w:rsidTr="00544C4C">
        <w:trPr>
          <w:trHeight w:val="529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C3EA304" w14:textId="7CA1D896" w:rsidR="00DB3B17" w:rsidRDefault="00DB3B17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. Dane wnioskodawcy/Kierownika </w:t>
            </w:r>
            <w:r w:rsidR="00544C4C">
              <w:rPr>
                <w:rFonts w:cstheme="minorHAnsi"/>
                <w:b/>
              </w:rPr>
              <w:t>projektu</w:t>
            </w:r>
          </w:p>
        </w:tc>
      </w:tr>
      <w:tr w:rsidR="00DB3B17" w14:paraId="019D0024" w14:textId="77777777" w:rsidTr="00544C4C">
        <w:trPr>
          <w:trHeight w:hRule="exact" w:val="768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DD929D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Imię i nazwisko, stopień naukowy kierownika projektu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4E804D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419D10BD" w14:textId="77777777" w:rsidTr="00544C4C">
        <w:trPr>
          <w:trHeight w:hRule="exact" w:val="42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1B036C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Nr telefonu i adres email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5F35BB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69408413" w14:textId="77777777" w:rsidTr="00544C4C">
        <w:trPr>
          <w:trHeight w:hRule="exact" w:val="572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97F947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yscyplina  wiodąca kierownika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2F1BB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6113B51C" w14:textId="77777777" w:rsidTr="00544C4C">
        <w:trPr>
          <w:trHeight w:hRule="exact" w:val="23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17B187" w14:textId="77777777" w:rsidR="00DB3B17" w:rsidRPr="0051517F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1517F">
              <w:rPr>
                <w:rFonts w:cstheme="minorHAnsi"/>
                <w:sz w:val="18"/>
              </w:rPr>
              <w:t>Jedna najważniejsza publikacja z ostatnich 2 lat kalendarzowych poprzedzających rok w którym składany jest wniosek (1N):</w:t>
            </w:r>
          </w:p>
          <w:p w14:paraId="07028613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>Proszę podać:</w:t>
            </w:r>
          </w:p>
          <w:p w14:paraId="06DE4E76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 xml:space="preserve">-  autora, </w:t>
            </w:r>
          </w:p>
          <w:p w14:paraId="1974CA41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 xml:space="preserve"> - tytuł publikacji</w:t>
            </w:r>
          </w:p>
          <w:p w14:paraId="307FDABC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 xml:space="preserve"> - wydawcę</w:t>
            </w:r>
          </w:p>
          <w:p w14:paraId="33F71DD6" w14:textId="77777777" w:rsidR="00DB3B17" w:rsidRPr="0051517F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1517F">
              <w:rPr>
                <w:rFonts w:cstheme="minorHAnsi"/>
                <w:sz w:val="16"/>
                <w:szCs w:val="16"/>
              </w:rPr>
              <w:t>- rok wydania</w:t>
            </w:r>
            <w:r w:rsidRPr="0051517F">
              <w:rPr>
                <w:rFonts w:cstheme="minorHAnsi"/>
                <w:sz w:val="18"/>
              </w:rPr>
              <w:t xml:space="preserve"> </w:t>
            </w:r>
          </w:p>
          <w:p w14:paraId="2A4075C8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>- liczbę punktów dla publikacji zgodną z punktacją MNISW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347BC" w14:textId="77777777" w:rsidR="00DB3B17" w:rsidRDefault="00DB3B17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DB3B17" w14:paraId="298C7D45" w14:textId="77777777" w:rsidTr="00544C4C">
        <w:trPr>
          <w:trHeight w:val="168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17EDC1" w14:textId="77777777" w:rsidR="00DB3B17" w:rsidRPr="0051517F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1517F">
              <w:rPr>
                <w:rFonts w:cstheme="minorHAnsi"/>
                <w:sz w:val="18"/>
              </w:rPr>
              <w:t>Opis 3 najważniejszych osiągnięć kierownika projektu z okresu ostatnich 2 lat kalendarzowych</w:t>
            </w:r>
          </w:p>
          <w:p w14:paraId="4D08E53F" w14:textId="77777777" w:rsidR="00DB3B17" w:rsidRPr="0051517F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1517F">
              <w:rPr>
                <w:rFonts w:cstheme="minorHAnsi"/>
                <w:sz w:val="16"/>
                <w:szCs w:val="16"/>
              </w:rPr>
              <w:t>(uwzględniany  przy ocenie pkt III. szansa na uzyskanie zadeklarowanych rezultatów) .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4F7D72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Maksymalnie ½ strony (900 znaków)</w:t>
            </w:r>
          </w:p>
        </w:tc>
      </w:tr>
      <w:tr w:rsidR="00710AC9" w14:paraId="70F40607" w14:textId="77777777" w:rsidTr="00710AC9">
        <w:trPr>
          <w:trHeight w:val="6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ED7BB" w14:textId="22B54747" w:rsidR="00710AC9" w:rsidRPr="0051517F" w:rsidRDefault="00710AC9" w:rsidP="00544C4C">
            <w:pPr>
              <w:spacing w:after="0"/>
              <w:rPr>
                <w:rFonts w:cstheme="minorHAnsi"/>
                <w:sz w:val="18"/>
              </w:rPr>
            </w:pPr>
            <w:r w:rsidRPr="00510885">
              <w:rPr>
                <w:rFonts w:ascii="Calibri" w:hAnsi="Calibri"/>
                <w:sz w:val="18"/>
                <w:szCs w:val="18"/>
              </w:rPr>
              <w:t>Czy wykonawca jest młodym naukowcem w rozumieniu art. 360 ust 2 Ustawy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970051" w14:textId="4DBC6796" w:rsidR="00710AC9" w:rsidRDefault="00710AC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TAK                                                   NIE</w:t>
            </w:r>
          </w:p>
        </w:tc>
      </w:tr>
      <w:tr w:rsidR="00DB3B17" w14:paraId="71B38109" w14:textId="77777777" w:rsidTr="00544C4C">
        <w:trPr>
          <w:trHeight w:val="525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AE8767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ane wykonawców -członków zespołu (jeśli dotyczy):</w:t>
            </w:r>
          </w:p>
          <w:p w14:paraId="7B8D2AE5" w14:textId="77777777" w:rsidR="00DB3B17" w:rsidRDefault="00DB3B17" w:rsidP="00544C4C">
            <w:pPr>
              <w:tabs>
                <w:tab w:val="left" w:pos="1447"/>
              </w:tabs>
              <w:spacing w:after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(poniższe dane przedstawić dla każdego planowanego członka zespołu)</w:t>
            </w:r>
          </w:p>
        </w:tc>
      </w:tr>
      <w:tr w:rsidR="00DB3B17" w14:paraId="469BF68C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6A1B34" w14:textId="77777777" w:rsidR="00DB3B17" w:rsidRDefault="00DB3B17" w:rsidP="00544C4C">
            <w:pPr>
              <w:tabs>
                <w:tab w:val="left" w:pos="420"/>
              </w:tabs>
              <w:spacing w:after="0" w:line="240" w:lineRule="auto"/>
              <w:jc w:val="both"/>
              <w:rPr>
                <w:rFonts w:cstheme="minorHAnsi"/>
                <w:bCs/>
                <w:sz w:val="18"/>
              </w:rPr>
            </w:pPr>
            <w:r>
              <w:rPr>
                <w:rFonts w:cstheme="minorHAnsi"/>
                <w:bCs/>
                <w:sz w:val="18"/>
              </w:rPr>
              <w:t xml:space="preserve">Imię i nazwisko, </w:t>
            </w:r>
            <w:r>
              <w:rPr>
                <w:rFonts w:cstheme="minorHAnsi"/>
                <w:sz w:val="18"/>
              </w:rPr>
              <w:t>stopień naukowy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A240C8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DB3B17" w14:paraId="0A28F474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4E340C" w14:textId="77777777" w:rsidR="00DB3B17" w:rsidRDefault="00DB3B17" w:rsidP="00544C4C">
            <w:pPr>
              <w:tabs>
                <w:tab w:val="left" w:pos="420"/>
              </w:tabs>
              <w:spacing w:after="0" w:line="240" w:lineRule="auto"/>
              <w:jc w:val="both"/>
              <w:rPr>
                <w:rFonts w:cstheme="minorHAnsi"/>
                <w:bCs/>
                <w:sz w:val="18"/>
              </w:rPr>
            </w:pPr>
            <w:r>
              <w:rPr>
                <w:rFonts w:cstheme="minorHAnsi"/>
                <w:bCs/>
                <w:sz w:val="18"/>
              </w:rPr>
              <w:t>Dyscyplina wiodąca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2F8C60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DB3B17" w14:paraId="176A77EF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6B4BF" w14:textId="77777777" w:rsidR="00DB3B17" w:rsidRDefault="00DB3B17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Jedna najważniejsza publikacja z ostatnich 2 lat kalendarzowych poprzedzających rok w którym składany jest wniosek (1N):</w:t>
            </w:r>
          </w:p>
          <w:p w14:paraId="2DC0DC7A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>Proszę podać:</w:t>
            </w:r>
          </w:p>
          <w:p w14:paraId="5AD70D09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 xml:space="preserve"> - autora, </w:t>
            </w:r>
          </w:p>
          <w:p w14:paraId="071BEE83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 xml:space="preserve"> - tytuł publikacji</w:t>
            </w:r>
          </w:p>
          <w:p w14:paraId="5599BBB4" w14:textId="77777777" w:rsidR="00DB3B17" w:rsidRPr="005C6204" w:rsidRDefault="00DB3B17" w:rsidP="00544C4C">
            <w:pPr>
              <w:spacing w:after="0"/>
              <w:rPr>
                <w:rFonts w:cstheme="minorHAnsi"/>
                <w:sz w:val="16"/>
                <w:szCs w:val="16"/>
              </w:rPr>
            </w:pPr>
            <w:r w:rsidRPr="005C6204">
              <w:rPr>
                <w:rFonts w:cstheme="minorHAnsi"/>
                <w:sz w:val="16"/>
                <w:szCs w:val="16"/>
              </w:rPr>
              <w:t xml:space="preserve"> - wydawcę</w:t>
            </w:r>
          </w:p>
          <w:p w14:paraId="05C2D75D" w14:textId="77777777" w:rsidR="00DB3B17" w:rsidRPr="005C6204" w:rsidRDefault="00DB3B17" w:rsidP="00544C4C">
            <w:pPr>
              <w:spacing w:after="0"/>
              <w:rPr>
                <w:rFonts w:cstheme="minorHAnsi"/>
                <w:sz w:val="18"/>
              </w:rPr>
            </w:pPr>
            <w:r w:rsidRPr="005C6204">
              <w:rPr>
                <w:rFonts w:cstheme="minorHAnsi"/>
                <w:sz w:val="16"/>
                <w:szCs w:val="16"/>
              </w:rPr>
              <w:t>- rok wydania</w:t>
            </w:r>
            <w:r w:rsidRPr="005C6204">
              <w:rPr>
                <w:rFonts w:cstheme="minorHAnsi"/>
                <w:sz w:val="18"/>
              </w:rPr>
              <w:t xml:space="preserve"> </w:t>
            </w:r>
          </w:p>
          <w:p w14:paraId="1ECCBEA3" w14:textId="77777777" w:rsidR="00DB3B17" w:rsidRDefault="00DB3B17" w:rsidP="00544C4C">
            <w:pPr>
              <w:spacing w:after="0"/>
            </w:pPr>
            <w:r w:rsidRPr="005C6204">
              <w:rPr>
                <w:rFonts w:cstheme="minorHAnsi"/>
                <w:sz w:val="16"/>
                <w:szCs w:val="16"/>
              </w:rPr>
              <w:t>- liczbę punktów dla publikacji zgodna z punktacją MNISW( (podanie liczby punktów nie dotyczy wykonawców będących cudzoziemcami)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BA415E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</w:p>
        </w:tc>
      </w:tr>
      <w:tr w:rsidR="00510885" w14:paraId="28B9FA24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BE0515" w14:textId="71D5AD79" w:rsidR="00510885" w:rsidRDefault="00510885" w:rsidP="00510885">
            <w:pPr>
              <w:spacing w:after="0"/>
              <w:rPr>
                <w:rFonts w:ascii="Calibri" w:hAnsi="Calibri"/>
                <w:sz w:val="18"/>
                <w:szCs w:val="18"/>
              </w:rPr>
            </w:pPr>
            <w:r w:rsidRPr="00510885">
              <w:rPr>
                <w:rFonts w:ascii="Calibri" w:hAnsi="Calibri"/>
                <w:sz w:val="18"/>
                <w:szCs w:val="18"/>
              </w:rPr>
              <w:t>Czy wykonawca publikował na listach A lub C  w latach 2017-2018 TAK/NIE</w:t>
            </w:r>
          </w:p>
          <w:p w14:paraId="2EEE88BB" w14:textId="6BAD251F" w:rsidR="00710AC9" w:rsidRPr="00510885" w:rsidRDefault="00710AC9" w:rsidP="00510885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zy wykonawca opublikował w latach 2019-20 art. za min 40 pkt.</w:t>
            </w:r>
          </w:p>
          <w:p w14:paraId="5AE8ACC1" w14:textId="77777777" w:rsidR="00510885" w:rsidRPr="00510885" w:rsidRDefault="00510885" w:rsidP="00544C4C">
            <w:pPr>
              <w:spacing w:after="0"/>
              <w:rPr>
                <w:rFonts w:cstheme="minorHAnsi"/>
                <w:sz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75FE8F" w14:textId="77777777" w:rsidR="00510885" w:rsidRPr="009828F9" w:rsidRDefault="00710AC9" w:rsidP="00544C4C">
            <w:pPr>
              <w:spacing w:after="0"/>
              <w:rPr>
                <w:rFonts w:cstheme="minorHAnsi"/>
              </w:rPr>
            </w:pPr>
            <w:r w:rsidRPr="009828F9">
              <w:rPr>
                <w:rFonts w:cstheme="minorHAnsi"/>
              </w:rPr>
              <w:t>TAK                                NIE</w:t>
            </w:r>
          </w:p>
          <w:p w14:paraId="2B3844F3" w14:textId="27D27B8C" w:rsidR="00710AC9" w:rsidRPr="009828F9" w:rsidRDefault="001C40A4" w:rsidP="00544C4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K                                NIE</w:t>
            </w:r>
          </w:p>
        </w:tc>
      </w:tr>
      <w:tr w:rsidR="00510885" w14:paraId="50EE350A" w14:textId="77777777" w:rsidTr="00544C4C">
        <w:trPr>
          <w:trHeight w:val="52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5C378D" w14:textId="7F6B91E6" w:rsidR="00510885" w:rsidRPr="00510885" w:rsidRDefault="00510885" w:rsidP="00510885">
            <w:pPr>
              <w:spacing w:after="0"/>
              <w:rPr>
                <w:rFonts w:ascii="Calibri" w:hAnsi="Calibri"/>
                <w:sz w:val="18"/>
                <w:szCs w:val="18"/>
              </w:rPr>
            </w:pPr>
            <w:r w:rsidRPr="00510885">
              <w:rPr>
                <w:rFonts w:ascii="Calibri" w:hAnsi="Calibri"/>
                <w:sz w:val="18"/>
                <w:szCs w:val="18"/>
              </w:rPr>
              <w:t>Czy wykonawca jest młodym naukowcem w rozumieniu art. 360 ust 2 Ustawy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CBE3C7" w14:textId="6473B5F3" w:rsidR="00510885" w:rsidRDefault="009828F9" w:rsidP="00544C4C">
            <w:pPr>
              <w:spacing w:after="0"/>
              <w:rPr>
                <w:rFonts w:cstheme="minorHAnsi"/>
                <w:b/>
              </w:rPr>
            </w:pPr>
            <w:r w:rsidRPr="009828F9">
              <w:rPr>
                <w:rFonts w:cstheme="minorHAnsi"/>
              </w:rPr>
              <w:t xml:space="preserve">TAK                                NIE  </w:t>
            </w:r>
          </w:p>
        </w:tc>
      </w:tr>
      <w:tr w:rsidR="00DB3B17" w14:paraId="790CCD3D" w14:textId="77777777" w:rsidTr="00544C4C">
        <w:trPr>
          <w:trHeight w:val="639"/>
          <w:jc w:val="center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7D7D7"/>
            <w:vAlign w:val="center"/>
          </w:tcPr>
          <w:p w14:paraId="6A87DBEC" w14:textId="77777777" w:rsidR="00DB3B17" w:rsidRDefault="00DB3B17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I. Informacje o projekcie </w:t>
            </w:r>
          </w:p>
        </w:tc>
      </w:tr>
      <w:tr w:rsidR="00DB3B17" w14:paraId="6343B676" w14:textId="77777777" w:rsidTr="00544C4C">
        <w:trPr>
          <w:trHeight w:val="46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2A9B9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Tytuł projektu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9ECDA3" w14:textId="77777777" w:rsidR="00DB3B17" w:rsidRDefault="00DB3B17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</w:tr>
      <w:tr w:rsidR="00DB3B17" w14:paraId="753E0CE5" w14:textId="77777777" w:rsidTr="00544C4C">
        <w:trPr>
          <w:trHeight w:val="293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BBB5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Planowany okres realizacji </w:t>
            </w:r>
          </w:p>
          <w:p w14:paraId="380DBBDD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 w:rsidRPr="005C6204">
              <w:rPr>
                <w:rFonts w:cstheme="minorHAnsi"/>
                <w:bCs/>
                <w:sz w:val="16"/>
                <w:szCs w:val="16"/>
              </w:rPr>
              <w:t>(daty rozpoczęcia i zakończenia proszę podawać w pełnych miesiącach</w:t>
            </w:r>
            <w:r>
              <w:rPr>
                <w:rFonts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1ECD1EC" w14:textId="77777777" w:rsidR="00DB3B17" w:rsidRDefault="00DB3B17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Liczba miesięcy:</w:t>
            </w:r>
          </w:p>
        </w:tc>
      </w:tr>
      <w:tr w:rsidR="00DB3B17" w14:paraId="27622291" w14:textId="77777777" w:rsidTr="00544C4C">
        <w:trPr>
          <w:trHeight w:val="292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195F1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622CEB" w14:textId="77777777" w:rsidR="00DB3B17" w:rsidRDefault="00DB3B17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Planowana data rozpoczęcia  …………………… Planowana data zakończenia………….......</w:t>
            </w:r>
          </w:p>
        </w:tc>
      </w:tr>
      <w:tr w:rsidR="00DB3B17" w14:paraId="4CE0F798" w14:textId="77777777" w:rsidTr="00544C4C">
        <w:trPr>
          <w:trHeight w:val="103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4DD6E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pis merytoryczny projektu 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3FAD1C" w14:textId="77777777" w:rsidR="00DB3B17" w:rsidRDefault="00DB3B17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ksymalnie 3 strony znormalizowanego tekstu (5400 znaków</w:t>
            </w:r>
            <w:r w:rsidRPr="005C6204">
              <w:rPr>
                <w:rFonts w:cstheme="minorHAnsi"/>
                <w:sz w:val="18"/>
                <w:szCs w:val="18"/>
              </w:rPr>
              <w:t>), obowiązkowo jako załącznik do wniosku,</w:t>
            </w:r>
          </w:p>
        </w:tc>
      </w:tr>
      <w:tr w:rsidR="00DB3B17" w14:paraId="35C6FE9B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8755B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ponowane rezultaty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EF281C" w14:textId="77777777" w:rsidR="00DB3B17" w:rsidRDefault="00DB3B17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Artykuł(y) naukowy(e) w czasopiśmie obecnym w wykazie MNiSW, liczba…………, </w:t>
            </w:r>
          </w:p>
          <w:p w14:paraId="7BD799DA" w14:textId="77777777" w:rsidR="00DB3B17" w:rsidRDefault="00DB3B17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Monografia(e) w wydawnictwie obecnym w wykazie MNiSW, liczba …….,</w:t>
            </w:r>
          </w:p>
          <w:p w14:paraId="32C3AAB7" w14:textId="437D12F0" w:rsidR="00807E5D" w:rsidRDefault="00807E5D" w:rsidP="00807E5D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</w:t>
            </w:r>
            <w:r w:rsidR="006B4B1C">
              <w:rPr>
                <w:rFonts w:cstheme="minorHAnsi"/>
                <w:sz w:val="18"/>
                <w:szCs w:val="18"/>
              </w:rPr>
              <w:t xml:space="preserve"> na </w:t>
            </w:r>
            <w:r w:rsidR="006A7A35">
              <w:rPr>
                <w:rFonts w:cstheme="minorHAnsi"/>
                <w:sz w:val="18"/>
                <w:szCs w:val="18"/>
              </w:rPr>
              <w:t>liście</w:t>
            </w:r>
            <w:r w:rsidR="006B4B1C">
              <w:rPr>
                <w:rFonts w:cstheme="minorHAnsi"/>
                <w:sz w:val="18"/>
                <w:szCs w:val="18"/>
              </w:rPr>
              <w:t xml:space="preserve"> SCOPUS</w:t>
            </w:r>
          </w:p>
          <w:p w14:paraId="7549D3F7" w14:textId="5915F0E8" w:rsidR="006B4B1C" w:rsidRDefault="006B4B1C" w:rsidP="006B4B1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</w:t>
            </w:r>
            <w:r w:rsidR="006A7A35">
              <w:rPr>
                <w:rFonts w:cstheme="minorHAnsi"/>
                <w:sz w:val="18"/>
                <w:szCs w:val="18"/>
              </w:rPr>
              <w:t>liście</w:t>
            </w:r>
            <w:r>
              <w:rPr>
                <w:rFonts w:cstheme="minorHAnsi"/>
                <w:sz w:val="18"/>
                <w:szCs w:val="18"/>
              </w:rPr>
              <w:t xml:space="preserve"> MNISW</w:t>
            </w:r>
          </w:p>
          <w:p w14:paraId="20E2BF06" w14:textId="35BE6C7E" w:rsidR="006B4B1C" w:rsidRDefault="006B4B1C" w:rsidP="006A7A35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</w:t>
            </w:r>
            <w:r w:rsidR="006A7A35">
              <w:rPr>
                <w:rFonts w:cstheme="minorHAnsi"/>
                <w:sz w:val="18"/>
                <w:szCs w:val="18"/>
              </w:rPr>
              <w:t>nie będące na żadnej z w/w list</w:t>
            </w:r>
          </w:p>
        </w:tc>
      </w:tr>
      <w:tr w:rsidR="00DB3B17" w14:paraId="6CC60B98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224758" w14:textId="1A236ADE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ponowane dodatkowe rezultaty:</w:t>
            </w: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17B5EF" w14:textId="77777777" w:rsidR="00DB3B17" w:rsidRDefault="00DB3B17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Wniosek(i) grantowy(e), liczba……..., (planowana instytucja, konkurs) ………………………………………………………..……………….………………………………………………….…</w:t>
            </w:r>
          </w:p>
          <w:p w14:paraId="4CAB9027" w14:textId="77777777" w:rsidR="00DB3B17" w:rsidRDefault="00DB3B17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Oferta(y) komercjalizacyjna(e) dla prac przedwdrożeniowych lub wdrożeniowych (opis założeń maks. ½ strony obowiązkowo w załączniku nr 2 do wniosku)</w:t>
            </w:r>
          </w:p>
        </w:tc>
      </w:tr>
      <w:tr w:rsidR="00DB3B17" w14:paraId="7D921E1C" w14:textId="77777777" w:rsidTr="00544C4C">
        <w:trPr>
          <w:trHeight w:val="481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B7C7D9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Rezultaty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7A8C9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1</w:t>
            </w:r>
          </w:p>
          <w:p w14:paraId="0D70AF57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 …………………………….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034358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Rezultat 2 </w:t>
            </w:r>
          </w:p>
          <w:p w14:paraId="133B5D4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..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69CF3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3</w:t>
            </w:r>
          </w:p>
          <w:p w14:paraId="4C6FF18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…</w:t>
            </w:r>
          </w:p>
        </w:tc>
      </w:tr>
      <w:tr w:rsidR="00DB3B17" w14:paraId="0564DB42" w14:textId="77777777" w:rsidTr="00544C4C">
        <w:trPr>
          <w:trHeight w:val="843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9A1659" w14:textId="430FCB0B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zczegółowy opis rezultatów</w:t>
            </w:r>
            <w:r w:rsidR="00807E5D">
              <w:rPr>
                <w:rFonts w:cstheme="minorHAnsi"/>
                <w:bCs/>
                <w:sz w:val="18"/>
                <w:szCs w:val="18"/>
              </w:rPr>
              <w:t xml:space="preserve"> (nie dotyczy grantu na czasopismo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58500A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72036533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074E4001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5FFA1E2F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1964D747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…….</w:t>
            </w:r>
          </w:p>
          <w:p w14:paraId="4CA38F57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BEE08F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6AB9B3A0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712CED9E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63A4C733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437AD2A8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jc w:val="both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05CC8" w14:textId="77777777" w:rsidR="00DB3B17" w:rsidRDefault="00DB3B17" w:rsidP="00544C4C">
            <w:pPr>
              <w:spacing w:after="0"/>
              <w:rPr>
                <w:rFonts w:ascii="Wingdings 2" w:eastAsia="Wingdings 2" w:hAnsi="Wingdings 2" w:cs="Wingdings 2"/>
                <w:b/>
                <w:sz w:val="18"/>
                <w:szCs w:val="18"/>
              </w:rPr>
            </w:pPr>
          </w:p>
          <w:p w14:paraId="7524581E" w14:textId="77777777" w:rsidR="00DB3B17" w:rsidRDefault="00DB3B17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0E557395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 </w:t>
            </w:r>
          </w:p>
          <w:p w14:paraId="7F3FD831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4F55D16D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A5025BB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</w:t>
            </w:r>
          </w:p>
          <w:p w14:paraId="5FC43652" w14:textId="77777777" w:rsidR="00DB3B17" w:rsidRDefault="00DB3B17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DB3B17" w14:paraId="0EE0D510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3C22EF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ponowany termin złożenia publikacji do wydania (m-c,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14E7E4" w14:textId="77777777" w:rsidR="00DB3B17" w:rsidRDefault="00DB3B17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410F118" w14:textId="77777777" w:rsidR="00DB3B17" w:rsidRDefault="00DB3B17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FDE257" w14:textId="77777777" w:rsidR="00DB3B17" w:rsidRDefault="00DB3B17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DB3B17" w14:paraId="23F370F9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588167" w14:textId="77777777" w:rsidR="00950746" w:rsidRDefault="00DB3B17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Proponowane czasopisma dla artykułów zadeklarowanych jako rezultaty lub nazwa wydawnictw dla </w:t>
            </w:r>
            <w:r w:rsidR="00807E5D">
              <w:rPr>
                <w:rFonts w:cstheme="minorHAnsi"/>
                <w:bCs/>
                <w:sz w:val="18"/>
                <w:szCs w:val="18"/>
              </w:rPr>
              <w:t>monografii</w:t>
            </w:r>
            <w:r w:rsidR="00950746">
              <w:rPr>
                <w:rFonts w:cstheme="minorHAnsi"/>
                <w:bCs/>
                <w:sz w:val="18"/>
                <w:szCs w:val="18"/>
              </w:rPr>
              <w:t>.</w:t>
            </w:r>
          </w:p>
          <w:p w14:paraId="625A75CA" w14:textId="125C35A9" w:rsidR="00DB3B17" w:rsidRDefault="00950746" w:rsidP="00950746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la grantów na czasopismo częstotliwość wydawania czasopisma  i ostatni opublikowany  numer czasopisma (numer/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5C25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DC6189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96A2E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EB5C585" w14:textId="77777777" w:rsidTr="00330BF9">
        <w:trPr>
          <w:trHeight w:val="246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41D533" w14:textId="77777777" w:rsidR="00DB3B17" w:rsidRDefault="00DB3B17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Liczba punktów dla rezultatu wg wykazu MNISW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9CF01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B2EDFB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60915F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F25CBE3" w14:textId="77777777" w:rsidTr="00544C4C">
        <w:trPr>
          <w:trHeight w:val="405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67819E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Kosztorys </w:t>
            </w:r>
          </w:p>
          <w:p w14:paraId="03E45F72" w14:textId="77777777" w:rsidR="00DB3B17" w:rsidRDefault="00DB3B17" w:rsidP="00544C4C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Proszę podać planowane wydatki w rozbiciu na lata kalendarzowe</w:t>
            </w:r>
          </w:p>
          <w:p w14:paraId="6B2E521B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10D0C3" w14:textId="77777777" w:rsidR="00DB3B17" w:rsidRDefault="00DB3B17" w:rsidP="00544C4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OK KALENDARZOWY ………………………………</w:t>
            </w:r>
          </w:p>
        </w:tc>
      </w:tr>
      <w:tr w:rsidR="00DB3B17" w14:paraId="0C903E48" w14:textId="77777777" w:rsidTr="00330BF9">
        <w:trPr>
          <w:trHeight w:val="40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0BB7D4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4981D4E" w14:textId="77777777" w:rsidR="00DB3B17" w:rsidRPr="00A14494" w:rsidRDefault="00DB3B1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Nazwa wydatku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7AA8F247" w14:textId="77777777" w:rsidR="00DB3B17" w:rsidRPr="00A14494" w:rsidRDefault="00DB3B1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 xml:space="preserve">Kalkulacja: ilość x cena 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3E638FCB" w14:textId="77777777" w:rsidR="00DB3B17" w:rsidRPr="00A14494" w:rsidRDefault="00DB3B1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Kwota</w:t>
            </w:r>
          </w:p>
        </w:tc>
      </w:tr>
      <w:tr w:rsidR="00DB3B17" w14:paraId="57F7CCC2" w14:textId="77777777" w:rsidTr="00330BF9">
        <w:trPr>
          <w:trHeight w:val="169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4B21A57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A92857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ynagrodzenia dla pracowników pomocniczych**  (za co wymienić) ……………………………………………………………………………………………… </w:t>
            </w:r>
          </w:p>
          <w:p w14:paraId="677D55F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 (jakie wymienić) ………………………………………………………………………………………………</w:t>
            </w:r>
          </w:p>
          <w:p w14:paraId="4E56CB3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 (jakie,  wymienić)</w:t>
            </w:r>
          </w:p>
          <w:p w14:paraId="72BE5CC2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</w:t>
            </w:r>
          </w:p>
          <w:p w14:paraId="0BF97AA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 (jaka, </w:t>
            </w:r>
          </w:p>
          <w:p w14:paraId="7CE271F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…</w:t>
            </w:r>
          </w:p>
          <w:p w14:paraId="163A0345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 (cel, miejsce, kalkulacja: bilet, pobyt, inne)</w:t>
            </w:r>
          </w:p>
          <w:p w14:paraId="4A9C23F1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.</w:t>
            </w:r>
          </w:p>
          <w:p w14:paraId="35B0BE8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konferencyjn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(podać krajowa czy zagraniczna- kraj)</w:t>
            </w:r>
          </w:p>
          <w:p w14:paraId="588981C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…………………………………………………………………..……………………….. </w:t>
            </w:r>
          </w:p>
          <w:p w14:paraId="2E4589FD" w14:textId="3761814B" w:rsidR="00DB3B17" w:rsidRPr="000B4FBE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za publikację (w przypadku wydania monografii i czasopisma wstępna kalkulacja wydawnicza dołączona do wniosku)</w:t>
            </w:r>
            <w:r>
              <w:rPr>
                <w:rFonts w:cstheme="minorHAnsi"/>
                <w:bCs/>
                <w:sz w:val="18"/>
                <w:szCs w:val="18"/>
              </w:rPr>
              <w:t xml:space="preserve"> w przypadku </w:t>
            </w:r>
            <w:r w:rsidR="00807E5D">
              <w:rPr>
                <w:rFonts w:cstheme="minorHAnsi"/>
                <w:bCs/>
                <w:sz w:val="18"/>
                <w:szCs w:val="18"/>
              </w:rPr>
              <w:t xml:space="preserve">publikacji art. w </w:t>
            </w:r>
            <w:r>
              <w:rPr>
                <w:rFonts w:cstheme="minorHAnsi"/>
                <w:bCs/>
                <w:sz w:val="18"/>
                <w:szCs w:val="18"/>
              </w:rPr>
              <w:t>płatn</w:t>
            </w:r>
            <w:r w:rsidR="00807E5D">
              <w:rPr>
                <w:rFonts w:cstheme="minorHAnsi"/>
                <w:bCs/>
                <w:sz w:val="18"/>
                <w:szCs w:val="18"/>
              </w:rPr>
              <w:t>ym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="00807E5D">
              <w:rPr>
                <w:rFonts w:cstheme="minorHAnsi"/>
                <w:bCs/>
                <w:sz w:val="18"/>
                <w:szCs w:val="18"/>
              </w:rPr>
              <w:t>czasopiśmie</w:t>
            </w:r>
            <w:r>
              <w:rPr>
                <w:rFonts w:cstheme="minorHAnsi"/>
                <w:bCs/>
                <w:sz w:val="18"/>
                <w:szCs w:val="18"/>
              </w:rPr>
              <w:t xml:space="preserve"> informacja </w:t>
            </w:r>
            <w:r w:rsidR="00807E5D">
              <w:rPr>
                <w:rFonts w:cstheme="minorHAnsi"/>
                <w:bCs/>
                <w:sz w:val="18"/>
                <w:szCs w:val="18"/>
              </w:rPr>
              <w:t>od</w:t>
            </w:r>
            <w:r>
              <w:rPr>
                <w:rFonts w:cstheme="minorHAnsi"/>
                <w:bCs/>
                <w:sz w:val="18"/>
                <w:szCs w:val="18"/>
              </w:rPr>
              <w:t xml:space="preserve"> redakcji </w:t>
            </w:r>
            <w:r w:rsidRPr="000B4FBE">
              <w:rPr>
                <w:rFonts w:cstheme="minorHAnsi"/>
                <w:bCs/>
                <w:sz w:val="18"/>
                <w:szCs w:val="18"/>
              </w:rPr>
              <w:t xml:space="preserve">o </w:t>
            </w:r>
            <w:r w:rsidR="000B4FBE" w:rsidRPr="000B4FBE">
              <w:rPr>
                <w:rFonts w:cstheme="minorHAnsi"/>
                <w:bCs/>
                <w:sz w:val="18"/>
                <w:szCs w:val="18"/>
              </w:rPr>
              <w:t>wysokości opłaty</w:t>
            </w:r>
            <w:r w:rsidRPr="000B4FBE">
              <w:rPr>
                <w:rFonts w:cstheme="minorHAnsi"/>
                <w:bCs/>
                <w:sz w:val="18"/>
                <w:szCs w:val="18"/>
              </w:rPr>
              <w:t>)</w:t>
            </w:r>
          </w:p>
          <w:p w14:paraId="3CCB73B2" w14:textId="3E171598" w:rsidR="00DB3B17" w:rsidRDefault="00DB3B17" w:rsidP="00807E5D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243C3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118E705A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8DE6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235880E" w14:textId="77777777" w:rsidTr="00807E5D">
        <w:trPr>
          <w:trHeight w:val="4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771E0B" w14:textId="77777777" w:rsidR="00DB3B17" w:rsidRDefault="00DB3B1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4536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C87797" w14:textId="77777777" w:rsidR="00DB3B17" w:rsidRPr="0051517F" w:rsidRDefault="00DB3B17" w:rsidP="00544C4C">
            <w:pPr>
              <w:jc w:val="right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 w:rsidRPr="0051517F">
              <w:rPr>
                <w:rFonts w:cstheme="minorHAnsi"/>
                <w:b/>
                <w:bCs/>
                <w:i/>
                <w:sz w:val="18"/>
                <w:szCs w:val="18"/>
              </w:rPr>
              <w:t>Razem koszty ROKU …………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1A0D5C3" w14:textId="77777777" w:rsidR="00DB3B17" w:rsidRDefault="00DB3B1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</w:tr>
      <w:tr w:rsidR="00DB3B17" w14:paraId="551D64E4" w14:textId="77777777" w:rsidTr="00544C4C">
        <w:trPr>
          <w:trHeight w:val="495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B188B6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D658E6" w14:textId="77777777" w:rsidR="00DB3B17" w:rsidRDefault="00DB3B17" w:rsidP="00544C4C">
            <w:pPr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OK KALENDARZOWY ………………………………</w:t>
            </w:r>
          </w:p>
        </w:tc>
      </w:tr>
      <w:tr w:rsidR="00DB3B17" w14:paraId="7D9EFE2B" w14:textId="77777777" w:rsidTr="00544C4C">
        <w:trPr>
          <w:trHeight w:val="49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B469E6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B4F8C0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Nazwa wydatku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BC8CF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Kalkulacja: ilość x cena 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799D9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Kwota</w:t>
            </w:r>
          </w:p>
        </w:tc>
      </w:tr>
      <w:tr w:rsidR="00DB3B17" w14:paraId="3197E1A4" w14:textId="77777777" w:rsidTr="00807E5D">
        <w:trPr>
          <w:trHeight w:val="993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89BBCB" w14:textId="77777777" w:rsidR="00DB3B17" w:rsidRDefault="00DB3B17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64478" w14:textId="41316E23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wynagrodzenia dla pracowników pomocniczych**  (za co wymienić) ……………………………………………………………</w:t>
            </w:r>
            <w:r w:rsidR="00807E5D">
              <w:rPr>
                <w:rFonts w:cstheme="minorHAnsi"/>
                <w:bCs/>
                <w:sz w:val="18"/>
                <w:szCs w:val="18"/>
              </w:rPr>
              <w:t>………………</w:t>
            </w:r>
            <w:r>
              <w:rPr>
                <w:rFonts w:cstheme="minorHAnsi"/>
                <w:bCs/>
                <w:sz w:val="18"/>
                <w:szCs w:val="18"/>
              </w:rPr>
              <w:t xml:space="preserve">………………… </w:t>
            </w:r>
          </w:p>
          <w:p w14:paraId="57AD94BF" w14:textId="180738E3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 (jakie wymienić) ……………………………………………………………………</w:t>
            </w:r>
            <w:r w:rsidR="00807E5D">
              <w:rPr>
                <w:rFonts w:cstheme="minorHAnsi"/>
                <w:bCs/>
                <w:sz w:val="18"/>
                <w:szCs w:val="18"/>
              </w:rPr>
              <w:t>……………..</w:t>
            </w:r>
            <w:r>
              <w:rPr>
                <w:rFonts w:cstheme="minorHAnsi"/>
                <w:bCs/>
                <w:sz w:val="18"/>
                <w:szCs w:val="18"/>
              </w:rPr>
              <w:t>…………</w:t>
            </w:r>
          </w:p>
          <w:p w14:paraId="3930457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 (jakie,  wymienić)</w:t>
            </w:r>
          </w:p>
          <w:p w14:paraId="0BE5DD85" w14:textId="18B90734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</w:t>
            </w:r>
            <w:r w:rsidR="00807E5D">
              <w:rPr>
                <w:rFonts w:cstheme="minorHAnsi"/>
                <w:bCs/>
                <w:sz w:val="18"/>
                <w:szCs w:val="18"/>
              </w:rPr>
              <w:t>………………</w:t>
            </w:r>
            <w:r>
              <w:rPr>
                <w:rFonts w:cstheme="minorHAnsi"/>
                <w:bCs/>
                <w:sz w:val="18"/>
                <w:szCs w:val="18"/>
              </w:rPr>
              <w:t>…………</w:t>
            </w:r>
          </w:p>
          <w:p w14:paraId="0C6FF16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 (jaka), </w:t>
            </w:r>
          </w:p>
          <w:p w14:paraId="3D8C340A" w14:textId="60ABB271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…</w:t>
            </w:r>
          </w:p>
          <w:p w14:paraId="46B52BA4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 (cel, miejsce, kalkulacja: bilet, pobyt, inne)</w:t>
            </w:r>
          </w:p>
          <w:p w14:paraId="1EF4B3EA" w14:textId="77777777" w:rsidR="00710AC9" w:rsidRDefault="00515C51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</w:t>
            </w:r>
          </w:p>
          <w:p w14:paraId="03512FD2" w14:textId="77777777" w:rsidR="00710AC9" w:rsidRDefault="00710AC9" w:rsidP="00710AC9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konferencyjn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(podać krajowa czy zagraniczna- kraj)</w:t>
            </w:r>
          </w:p>
          <w:p w14:paraId="176E737D" w14:textId="5CA4419C" w:rsidR="00710AC9" w:rsidRDefault="00710AC9" w:rsidP="00710AC9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</w:t>
            </w:r>
          </w:p>
          <w:p w14:paraId="158666B5" w14:textId="2475F1F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o</w:t>
            </w:r>
            <w:r w:rsidRPr="0051517F">
              <w:rPr>
                <w:rFonts w:cstheme="minorHAnsi"/>
                <w:bCs/>
                <w:sz w:val="18"/>
                <w:szCs w:val="18"/>
              </w:rPr>
              <w:t>płaty za publikację (w przypadku wydania monografii i numeru czasopisma wstępna kalkulacja wydawnicza dołączona do wniosku)</w:t>
            </w:r>
            <w:r>
              <w:rPr>
                <w:rFonts w:cstheme="minorHAnsi"/>
                <w:bCs/>
                <w:sz w:val="18"/>
                <w:szCs w:val="18"/>
              </w:rPr>
              <w:t xml:space="preserve"> w przypadku płatnego czasopisma informacja z redakcji o kwocie)</w:t>
            </w:r>
          </w:p>
          <w:p w14:paraId="601EF3A9" w14:textId="277DB773" w:rsidR="00DB3B17" w:rsidRDefault="00DB3B17" w:rsidP="00807E5D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76864B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440AB44D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3CBA1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758A0753" w14:textId="77777777" w:rsidTr="00807E5D">
        <w:trPr>
          <w:trHeight w:val="439"/>
          <w:jc w:val="center"/>
        </w:trPr>
        <w:tc>
          <w:tcPr>
            <w:tcW w:w="8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B8179D" w14:textId="77777777" w:rsidR="00DB3B17" w:rsidRDefault="00DB3B17" w:rsidP="00544C4C">
            <w:pPr>
              <w:jc w:val="right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i/>
                <w:sz w:val="18"/>
                <w:szCs w:val="18"/>
              </w:rPr>
              <w:t>Razem koszty ROKU …………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6E9D0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0907E834" w14:textId="77777777" w:rsidTr="00807E5D">
        <w:trPr>
          <w:trHeight w:val="573"/>
          <w:jc w:val="center"/>
        </w:trPr>
        <w:tc>
          <w:tcPr>
            <w:tcW w:w="864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4804F2" w14:textId="77777777" w:rsidR="00DB3B17" w:rsidRDefault="00DB3B17" w:rsidP="00544C4C">
            <w:pPr>
              <w:jc w:val="right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Łączny koszt grantu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F29341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DB3B17" w14:paraId="09182C22" w14:textId="77777777" w:rsidTr="00544C4C">
        <w:trPr>
          <w:trHeight w:val="1695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63C03A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Uzasadnienie pozycji planowanych kosztów w stosunku do założonych rezultatów Maksymalnie jedna strona (1800 znaków)</w:t>
            </w:r>
          </w:p>
        </w:tc>
        <w:tc>
          <w:tcPr>
            <w:tcW w:w="30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D2206E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ynagrodzenia dla pracowników pomocniczych**  </w:t>
            </w:r>
          </w:p>
          <w:p w14:paraId="1832C7A6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</w:t>
            </w:r>
          </w:p>
          <w:p w14:paraId="6F21DACF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</w:t>
            </w:r>
          </w:p>
          <w:p w14:paraId="00D422B0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</w:t>
            </w:r>
          </w:p>
          <w:p w14:paraId="65436FF5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</w:t>
            </w:r>
          </w:p>
          <w:p w14:paraId="672B08C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opłaty konferencyjne </w:t>
            </w:r>
          </w:p>
          <w:p w14:paraId="78FCD2D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opłaty za publikację</w:t>
            </w:r>
          </w:p>
        </w:tc>
        <w:tc>
          <w:tcPr>
            <w:tcW w:w="33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31A1C8" w14:textId="77777777" w:rsidR="00DB3B17" w:rsidRDefault="00DB3B17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UZASADNIENIE (opis maks. 1 strona)</w:t>
            </w:r>
          </w:p>
        </w:tc>
      </w:tr>
    </w:tbl>
    <w:p w14:paraId="7F61C9D9" w14:textId="77777777" w:rsidR="00DB3B17" w:rsidRDefault="00DB3B17" w:rsidP="00DB3B17">
      <w:pPr>
        <w:pStyle w:val="Akapitzlist"/>
        <w:rPr>
          <w:rFonts w:cstheme="minorHAnsi"/>
        </w:rPr>
      </w:pPr>
      <w:r>
        <w:rPr>
          <w:rFonts w:cstheme="minorHAnsi"/>
        </w:rPr>
        <w:t>*zaznacz właściwe;  ** pracownikami pomocniczymi nie mogą być członkowie zespołu projektowego, wybór pracowników nastąpi w trybie przepisów PZP</w:t>
      </w:r>
    </w:p>
    <w:p w14:paraId="6463297E" w14:textId="77777777" w:rsidR="00BB79B6" w:rsidRDefault="00BB79B6" w:rsidP="00BB79B6">
      <w:pPr>
        <w:jc w:val="center"/>
        <w:rPr>
          <w:rFonts w:cstheme="minorHAnsi"/>
          <w:b/>
        </w:rPr>
      </w:pPr>
      <w:r>
        <w:rPr>
          <w:rFonts w:cstheme="minorHAnsi"/>
          <w:b/>
        </w:rPr>
        <w:t>Oświadczenie</w:t>
      </w:r>
    </w:p>
    <w:p w14:paraId="4B3BA914" w14:textId="055A6C1D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Zapoznałam(em) się z </w:t>
      </w:r>
      <w:r w:rsidR="009C635D">
        <w:rPr>
          <w:rFonts w:cstheme="minorHAnsi"/>
        </w:rPr>
        <w:t>R</w:t>
      </w:r>
      <w:r>
        <w:rPr>
          <w:rFonts w:cstheme="minorHAnsi"/>
        </w:rPr>
        <w:t xml:space="preserve">egulaminem </w:t>
      </w:r>
      <w:r w:rsidR="009C635D">
        <w:rPr>
          <w:rFonts w:cstheme="minorHAnsi"/>
        </w:rPr>
        <w:t>k</w:t>
      </w:r>
      <w:r>
        <w:rPr>
          <w:rFonts w:cstheme="minorHAnsi"/>
        </w:rPr>
        <w:t>onkursów grantowych i akceptuj</w:t>
      </w:r>
      <w:r w:rsidR="009C635D">
        <w:rPr>
          <w:rFonts w:cstheme="minorHAnsi"/>
        </w:rPr>
        <w:t>ę</w:t>
      </w:r>
      <w:r>
        <w:rPr>
          <w:rFonts w:cstheme="minorHAnsi"/>
        </w:rPr>
        <w:t xml:space="preserve"> jego postanowienia.</w:t>
      </w:r>
    </w:p>
    <w:p w14:paraId="4AD24A18" w14:textId="77777777" w:rsidR="00BB79B6" w:rsidRDefault="00BB79B6" w:rsidP="00BB79B6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Biorę odpowiedzialność za poprawność i prawidłowość podanych we wniosku danych.</w:t>
      </w:r>
    </w:p>
    <w:p w14:paraId="15E86D95" w14:textId="2DA9DD2A" w:rsidR="00BB79B6" w:rsidRDefault="00BB79B6" w:rsidP="00BB79B6">
      <w:pPr>
        <w:spacing w:after="0" w:line="240" w:lineRule="auto"/>
        <w:rPr>
          <w:rFonts w:cstheme="minorHAnsi"/>
        </w:rPr>
      </w:pPr>
    </w:p>
    <w:p w14:paraId="68965E82" w14:textId="77777777" w:rsidR="006D2A8F" w:rsidRDefault="006D2A8F" w:rsidP="00BB79B6">
      <w:pPr>
        <w:spacing w:after="0" w:line="240" w:lineRule="auto"/>
        <w:rPr>
          <w:rFonts w:cstheme="minorHAnsi"/>
        </w:rPr>
      </w:pPr>
    </w:p>
    <w:p w14:paraId="78F255DF" w14:textId="1B9AB366" w:rsidR="009C635D" w:rsidRPr="00BC2386" w:rsidRDefault="00BB79B6" w:rsidP="00BC2386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BC2386">
        <w:rPr>
          <w:rFonts w:cstheme="minorHAnsi"/>
        </w:rPr>
        <w:tab/>
      </w:r>
      <w:r>
        <w:rPr>
          <w:rFonts w:cstheme="minorHAnsi"/>
        </w:rPr>
        <w:t xml:space="preserve">(data, podpis kierownika </w:t>
      </w:r>
      <w:r w:rsidR="00363445">
        <w:rPr>
          <w:rFonts w:cstheme="minorHAnsi"/>
        </w:rPr>
        <w:t>projektu</w:t>
      </w:r>
      <w:r>
        <w:rPr>
          <w:rFonts w:cstheme="minorHAnsi"/>
        </w:rPr>
        <w:t>)</w:t>
      </w:r>
    </w:p>
    <w:p w14:paraId="5A98552E" w14:textId="77777777" w:rsidR="00BB79B6" w:rsidRDefault="00BB79B6" w:rsidP="00BB79B6">
      <w:pPr>
        <w:spacing w:line="100" w:lineRule="atLeast"/>
        <w:jc w:val="center"/>
        <w:rPr>
          <w:rFonts w:cstheme="minorHAnsi"/>
          <w:highlight w:val="white"/>
        </w:rPr>
      </w:pPr>
      <w:r>
        <w:rPr>
          <w:rFonts w:cstheme="minorHAnsi"/>
          <w:b/>
          <w:shd w:val="clear" w:color="auto" w:fill="FFFFFF"/>
        </w:rPr>
        <w:t>KLAUZULA INFORMACYJNA</w:t>
      </w:r>
    </w:p>
    <w:p w14:paraId="21089FC7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publ. Dz. Urz. UE L Nr 119, s. 1:</w:t>
      </w:r>
    </w:p>
    <w:p w14:paraId="62E65581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1. Administratorem jest Katolicki Uniwersytet Lubelski Jana Pawła II (adres: Al. Racławickie 14, 20 – 950 Lublin, adres e-mail: kul@kul.pl, numer telefonu: 81 445 41 01), reprezentowany przez Rektora.</w:t>
      </w:r>
    </w:p>
    <w:p w14:paraId="396B2941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2. Na Katolickim Uniwersytecie Lubelskim Jana Pawła II powołany został inspektor ochrony danych (dane kontaktowe: adres e-mail: iod@kul.pl, numer telefonu: 81 445 32 30).</w:t>
      </w:r>
    </w:p>
    <w:p w14:paraId="5F1A71F6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 xml:space="preserve">3. Dane osobowe będą przetwarzane w związku z ubieganiem się o środki finansowe w systemie grantów wewnętrznych organizowanych w Uniwersytecie. </w:t>
      </w:r>
    </w:p>
    <w:p w14:paraId="1492D1EC" w14:textId="77777777" w:rsidR="00BB79B6" w:rsidRPr="002E28E3" w:rsidRDefault="00BB79B6" w:rsidP="00BB79B6">
      <w:pPr>
        <w:spacing w:after="0" w:line="240" w:lineRule="auto"/>
        <w:jc w:val="both"/>
        <w:rPr>
          <w:rFonts w:eastAsia="Cambria"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 xml:space="preserve">4. Dane osobowe będą przetwarzane przez okres niezbędny do realizacji ww. celu z uwzględnieniem okresu archiwizacji. </w:t>
      </w:r>
    </w:p>
    <w:p w14:paraId="5F8BFF42" w14:textId="77777777" w:rsidR="00BB79B6" w:rsidRPr="002E28E3" w:rsidRDefault="00BB79B6" w:rsidP="00BB79B6">
      <w:pPr>
        <w:spacing w:after="0" w:line="240" w:lineRule="auto"/>
        <w:jc w:val="both"/>
        <w:rPr>
          <w:rFonts w:eastAsia="Cambria"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 xml:space="preserve">5. Podstawą prawną przetwarzania danych jest art. 6 ust. 1 lit. a) ww. Rozporządzenia (zgoda osoby, której dane dotyczą). </w:t>
      </w:r>
    </w:p>
    <w:p w14:paraId="18CC6D7B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6. Dane osobowe mogą być ujawniane:</w:t>
      </w:r>
    </w:p>
    <w:p w14:paraId="7590CDBD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pracownikom posiadającym upoważnienia do przetwarzania danych osobowych;</w:t>
      </w:r>
    </w:p>
    <w:p w14:paraId="4F31C57E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podmiotom przetwarzającym dane na zlecenie;</w:t>
      </w:r>
    </w:p>
    <w:p w14:paraId="43725A1A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Ministerstwu Nauki i Szkolnictwa Wyższego.</w:t>
      </w:r>
    </w:p>
    <w:p w14:paraId="14F75D6E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7. Osoba, której dane dotyczą ma prawo do:</w:t>
      </w:r>
    </w:p>
    <w:p w14:paraId="70C81176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żądania dostępu do danych osobowych oraz ich sprostowania, usunięcia lub ograniczenia przetwarzania danych osobowych;</w:t>
      </w:r>
    </w:p>
    <w:p w14:paraId="4652C72A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cofnięcia zgody w dowolnym momencie bez wpływu na zgodność z prawem przetwarzania, którego dokonano na podstawie zgody przed jej cofnięciem;</w:t>
      </w:r>
    </w:p>
    <w:p w14:paraId="70AF744A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- wniesienia skargi do Prezesa Urzędu Ochrony Danych Osobowych.</w:t>
      </w:r>
    </w:p>
    <w:p w14:paraId="160D3984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Podanie danych osobowych jest konieczne. Konsekwencją niepodania danych osobowych jest brak możliwości wnioskowania o środki finansowe.</w:t>
      </w:r>
    </w:p>
    <w:p w14:paraId="14642F88" w14:textId="77777777" w:rsidR="00BB79B6" w:rsidRPr="002E28E3" w:rsidRDefault="00BB79B6" w:rsidP="00BB79B6">
      <w:pPr>
        <w:spacing w:after="0" w:line="240" w:lineRule="auto"/>
        <w:jc w:val="both"/>
        <w:rPr>
          <w:rFonts w:cstheme="minorHAnsi"/>
          <w:sz w:val="20"/>
          <w:szCs w:val="20"/>
          <w:highlight w:val="white"/>
        </w:rPr>
      </w:pPr>
      <w:r w:rsidRPr="002E28E3">
        <w:rPr>
          <w:rFonts w:cstheme="minorHAnsi"/>
          <w:sz w:val="20"/>
          <w:szCs w:val="20"/>
          <w:shd w:val="clear" w:color="auto" w:fill="FFFFFF"/>
        </w:rPr>
        <w:t>Wyrażam zgodę na przetwarzanie moich danych osobowych w celu i w zakresie niezbędnym do wnioskowania o środki finansowe. Zgoda ma charakter dobrowolny. Niewyrażenie zgody wiąże się z brakiem możliwości udziału w procedurze konkursowej. Zgoda może być cofnięta w każdym momencie, jednak bez wpływu na zgodność z prawem przetwarzania danych osobowych, którego dokonano na podstawie zgody przed jej cofnięciem.</w:t>
      </w:r>
    </w:p>
    <w:p w14:paraId="62803F2F" w14:textId="77777777" w:rsidR="00BB79B6" w:rsidRDefault="00BB79B6" w:rsidP="00BB79B6">
      <w:pPr>
        <w:spacing w:after="0" w:line="240" w:lineRule="auto"/>
        <w:jc w:val="both"/>
        <w:rPr>
          <w:rFonts w:cstheme="minorHAnsi"/>
          <w:highlight w:val="white"/>
        </w:rPr>
      </w:pPr>
    </w:p>
    <w:p w14:paraId="5D9C7838" w14:textId="77777777" w:rsidR="002E28E3" w:rsidRDefault="002E28E3" w:rsidP="00BB79B6">
      <w:pPr>
        <w:spacing w:after="0" w:line="240" w:lineRule="auto"/>
        <w:jc w:val="right"/>
        <w:rPr>
          <w:rFonts w:eastAsia="Cambria" w:cstheme="minorHAnsi"/>
          <w:shd w:val="clear" w:color="auto" w:fill="FFFFFF"/>
        </w:rPr>
      </w:pPr>
    </w:p>
    <w:p w14:paraId="6D04D28D" w14:textId="23FA8A68" w:rsidR="00BB79B6" w:rsidRDefault="00BB79B6" w:rsidP="00BB79B6">
      <w:pPr>
        <w:spacing w:after="0" w:line="240" w:lineRule="auto"/>
        <w:jc w:val="right"/>
        <w:rPr>
          <w:rFonts w:cstheme="minorHAnsi"/>
          <w:highlight w:val="white"/>
        </w:rPr>
      </w:pPr>
      <w:r>
        <w:rPr>
          <w:rFonts w:eastAsia="Cambria" w:cstheme="minorHAnsi"/>
          <w:shd w:val="clear" w:color="auto" w:fill="FFFFFF"/>
        </w:rPr>
        <w:t>…..…………………………………………</w:t>
      </w:r>
      <w:r>
        <w:rPr>
          <w:rFonts w:cstheme="minorHAnsi"/>
          <w:shd w:val="clear" w:color="auto" w:fill="FFFFFF"/>
        </w:rPr>
        <w:t>...</w:t>
      </w:r>
    </w:p>
    <w:p w14:paraId="6D0E5B50" w14:textId="6C07722A" w:rsidR="006D2A8F" w:rsidRDefault="00BB79B6" w:rsidP="00BB79B6">
      <w:pPr>
        <w:spacing w:after="0" w:line="240" w:lineRule="auto"/>
        <w:jc w:val="right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(data, podpis kierownika </w:t>
      </w:r>
      <w:r w:rsidR="00363445">
        <w:rPr>
          <w:rFonts w:cstheme="minorHAnsi"/>
          <w:shd w:val="clear" w:color="auto" w:fill="FFFFFF"/>
        </w:rPr>
        <w:t>projektu</w:t>
      </w:r>
      <w:r>
        <w:rPr>
          <w:rFonts w:cstheme="minorHAnsi"/>
          <w:shd w:val="clear" w:color="auto" w:fill="FFFFFF"/>
        </w:rPr>
        <w:t>)</w:t>
      </w:r>
    </w:p>
    <w:p w14:paraId="619ACE58" w14:textId="77777777" w:rsidR="00952FAF" w:rsidRDefault="00952FAF">
      <w:pPr>
        <w:rPr>
          <w:rFonts w:cstheme="minorHAnsi"/>
          <w:shd w:val="clear" w:color="auto" w:fill="FFFFFF"/>
        </w:rPr>
      </w:pPr>
    </w:p>
    <w:p w14:paraId="0AEB01D4" w14:textId="77777777" w:rsidR="00952FAF" w:rsidRDefault="00952FAF">
      <w:pPr>
        <w:rPr>
          <w:rFonts w:cstheme="minorHAnsi"/>
          <w:shd w:val="clear" w:color="auto" w:fill="FFFFFF"/>
        </w:rPr>
      </w:pPr>
      <w:bookmarkStart w:id="0" w:name="_GoBack"/>
      <w:bookmarkEnd w:id="0"/>
    </w:p>
    <w:sectPr w:rsidR="00952FAF" w:rsidSect="00BB79B6">
      <w:pgSz w:w="11906" w:h="17338"/>
      <w:pgMar w:top="1854" w:right="1040" w:bottom="1417" w:left="1247" w:header="708" w:footer="708" w:gutter="0"/>
      <w:cols w:space="708"/>
      <w:noEndnote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839C69" w16cid:durableId="21D8056B"/>
  <w16cid:commentId w16cid:paraId="31520133" w16cid:durableId="21D80829"/>
  <w16cid:commentId w16cid:paraId="1CBE077F" w16cid:durableId="21D80892"/>
  <w16cid:commentId w16cid:paraId="07537BE8" w16cid:durableId="21D74293"/>
  <w16cid:commentId w16cid:paraId="0E0BDC26" w16cid:durableId="21D743D4"/>
  <w16cid:commentId w16cid:paraId="145155C3" w16cid:durableId="21D74403"/>
  <w16cid:commentId w16cid:paraId="4D5FE8A9" w16cid:durableId="21D807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20D65" w14:textId="77777777" w:rsidR="00BD02DE" w:rsidRDefault="00BD02DE" w:rsidP="0082460A">
      <w:pPr>
        <w:spacing w:after="0" w:line="240" w:lineRule="auto"/>
      </w:pPr>
      <w:r>
        <w:separator/>
      </w:r>
    </w:p>
  </w:endnote>
  <w:endnote w:type="continuationSeparator" w:id="0">
    <w:p w14:paraId="53641E71" w14:textId="77777777" w:rsidR="00BD02DE" w:rsidRDefault="00BD02DE" w:rsidP="00824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E5A4A" w14:textId="77777777" w:rsidR="00BD02DE" w:rsidRDefault="00BD02DE" w:rsidP="0082460A">
      <w:pPr>
        <w:spacing w:after="0" w:line="240" w:lineRule="auto"/>
      </w:pPr>
      <w:r>
        <w:separator/>
      </w:r>
    </w:p>
  </w:footnote>
  <w:footnote w:type="continuationSeparator" w:id="0">
    <w:p w14:paraId="621A44E1" w14:textId="77777777" w:rsidR="00BD02DE" w:rsidRDefault="00BD02DE" w:rsidP="00824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F1051"/>
    <w:multiLevelType w:val="hybridMultilevel"/>
    <w:tmpl w:val="3A345B8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53C0D"/>
    <w:multiLevelType w:val="hybridMultilevel"/>
    <w:tmpl w:val="FE0CB0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71E55"/>
    <w:multiLevelType w:val="hybridMultilevel"/>
    <w:tmpl w:val="B8F6272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30A50"/>
    <w:multiLevelType w:val="multilevel"/>
    <w:tmpl w:val="C05049E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61C01"/>
    <w:multiLevelType w:val="hybridMultilevel"/>
    <w:tmpl w:val="1C60DD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10656"/>
    <w:multiLevelType w:val="multilevel"/>
    <w:tmpl w:val="20E10656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178FD"/>
    <w:multiLevelType w:val="hybridMultilevel"/>
    <w:tmpl w:val="9452B280"/>
    <w:lvl w:ilvl="0" w:tplc="7FAA0D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C6DEF"/>
    <w:multiLevelType w:val="hybridMultilevel"/>
    <w:tmpl w:val="E3885B54"/>
    <w:lvl w:ilvl="0" w:tplc="0DB2C074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B2471"/>
    <w:multiLevelType w:val="multilevel"/>
    <w:tmpl w:val="6B0ACCB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33ED5"/>
    <w:multiLevelType w:val="hybridMultilevel"/>
    <w:tmpl w:val="159EA598"/>
    <w:lvl w:ilvl="0" w:tplc="F8240E9E">
      <w:start w:val="1"/>
      <w:numFmt w:val="decimal"/>
      <w:lvlText w:val="%1."/>
      <w:lvlJc w:val="left"/>
      <w:pPr>
        <w:ind w:left="502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3473D"/>
    <w:multiLevelType w:val="multilevel"/>
    <w:tmpl w:val="8410E0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C0EFF"/>
    <w:multiLevelType w:val="multilevel"/>
    <w:tmpl w:val="1E38A0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127F93"/>
    <w:multiLevelType w:val="multilevel"/>
    <w:tmpl w:val="20C6A6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8"/>
  </w:num>
  <w:num w:numId="5">
    <w:abstractNumId w:val="10"/>
  </w:num>
  <w:num w:numId="6">
    <w:abstractNumId w:val="3"/>
  </w:num>
  <w:num w:numId="7">
    <w:abstractNumId w:val="12"/>
  </w:num>
  <w:num w:numId="8">
    <w:abstractNumId w:val="11"/>
  </w:num>
  <w:num w:numId="9">
    <w:abstractNumId w:val="2"/>
  </w:num>
  <w:num w:numId="10">
    <w:abstractNumId w:val="4"/>
  </w:num>
  <w:num w:numId="11">
    <w:abstractNumId w:val="7"/>
  </w:num>
  <w:num w:numId="12">
    <w:abstractNumId w:val="5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7Y0MLE0MzQ1M7JQ0lEKTi0uzszPAykwrAUAlTv+GywAAAA="/>
  </w:docVars>
  <w:rsids>
    <w:rsidRoot w:val="00627AED"/>
    <w:rsid w:val="000010CC"/>
    <w:rsid w:val="00050422"/>
    <w:rsid w:val="00080A66"/>
    <w:rsid w:val="00093E85"/>
    <w:rsid w:val="000A5CD2"/>
    <w:rsid w:val="000B4FBE"/>
    <w:rsid w:val="000C4119"/>
    <w:rsid w:val="000C48CA"/>
    <w:rsid w:val="000D4FCB"/>
    <w:rsid w:val="000D7C11"/>
    <w:rsid w:val="000F5FE5"/>
    <w:rsid w:val="00125545"/>
    <w:rsid w:val="00125629"/>
    <w:rsid w:val="0014009D"/>
    <w:rsid w:val="00161B19"/>
    <w:rsid w:val="00175D06"/>
    <w:rsid w:val="00184C0A"/>
    <w:rsid w:val="00197695"/>
    <w:rsid w:val="001B12E6"/>
    <w:rsid w:val="001B26B2"/>
    <w:rsid w:val="001B3576"/>
    <w:rsid w:val="001C40A4"/>
    <w:rsid w:val="00204772"/>
    <w:rsid w:val="0021219C"/>
    <w:rsid w:val="002214F8"/>
    <w:rsid w:val="00225E97"/>
    <w:rsid w:val="002434EA"/>
    <w:rsid w:val="002665FA"/>
    <w:rsid w:val="002A0B5F"/>
    <w:rsid w:val="002B7F82"/>
    <w:rsid w:val="002C1CD8"/>
    <w:rsid w:val="002E28E3"/>
    <w:rsid w:val="003003FC"/>
    <w:rsid w:val="00301631"/>
    <w:rsid w:val="00323487"/>
    <w:rsid w:val="00330BF9"/>
    <w:rsid w:val="00346CC2"/>
    <w:rsid w:val="00346FC8"/>
    <w:rsid w:val="00354986"/>
    <w:rsid w:val="0035572D"/>
    <w:rsid w:val="00363445"/>
    <w:rsid w:val="003809BB"/>
    <w:rsid w:val="003C2DF8"/>
    <w:rsid w:val="003C42AD"/>
    <w:rsid w:val="003D4A10"/>
    <w:rsid w:val="003E51B6"/>
    <w:rsid w:val="003F08C0"/>
    <w:rsid w:val="003F1DF4"/>
    <w:rsid w:val="003F4702"/>
    <w:rsid w:val="00403FC8"/>
    <w:rsid w:val="00430D8D"/>
    <w:rsid w:val="004623A1"/>
    <w:rsid w:val="00483E9B"/>
    <w:rsid w:val="00493697"/>
    <w:rsid w:val="004A3F57"/>
    <w:rsid w:val="004C2CF2"/>
    <w:rsid w:val="004D576C"/>
    <w:rsid w:val="004E07D4"/>
    <w:rsid w:val="004F503C"/>
    <w:rsid w:val="004F75CE"/>
    <w:rsid w:val="00510885"/>
    <w:rsid w:val="00513114"/>
    <w:rsid w:val="00515C51"/>
    <w:rsid w:val="00524053"/>
    <w:rsid w:val="00532C56"/>
    <w:rsid w:val="0053541E"/>
    <w:rsid w:val="005360BF"/>
    <w:rsid w:val="0053769D"/>
    <w:rsid w:val="00544C4C"/>
    <w:rsid w:val="00547FD7"/>
    <w:rsid w:val="005534D0"/>
    <w:rsid w:val="00556402"/>
    <w:rsid w:val="005612B3"/>
    <w:rsid w:val="005823D5"/>
    <w:rsid w:val="005960BC"/>
    <w:rsid w:val="005A0E7D"/>
    <w:rsid w:val="005A4A8E"/>
    <w:rsid w:val="005B3180"/>
    <w:rsid w:val="005C0173"/>
    <w:rsid w:val="005C2D49"/>
    <w:rsid w:val="005C49C7"/>
    <w:rsid w:val="005E6F36"/>
    <w:rsid w:val="005E7FC8"/>
    <w:rsid w:val="005F1EE5"/>
    <w:rsid w:val="0061077B"/>
    <w:rsid w:val="00614F8E"/>
    <w:rsid w:val="00615E76"/>
    <w:rsid w:val="00616321"/>
    <w:rsid w:val="00627AED"/>
    <w:rsid w:val="00657746"/>
    <w:rsid w:val="00666C88"/>
    <w:rsid w:val="00673184"/>
    <w:rsid w:val="00681C07"/>
    <w:rsid w:val="00691F1F"/>
    <w:rsid w:val="00694568"/>
    <w:rsid w:val="006A4A0D"/>
    <w:rsid w:val="006A7A35"/>
    <w:rsid w:val="006B4B1C"/>
    <w:rsid w:val="006D2A8F"/>
    <w:rsid w:val="006F5239"/>
    <w:rsid w:val="00703BC5"/>
    <w:rsid w:val="00710AC9"/>
    <w:rsid w:val="007156B1"/>
    <w:rsid w:val="007502D5"/>
    <w:rsid w:val="0075246F"/>
    <w:rsid w:val="00784904"/>
    <w:rsid w:val="007936E2"/>
    <w:rsid w:val="007D3988"/>
    <w:rsid w:val="007F1BBC"/>
    <w:rsid w:val="0080107D"/>
    <w:rsid w:val="00804699"/>
    <w:rsid w:val="00805879"/>
    <w:rsid w:val="00807E5D"/>
    <w:rsid w:val="008228E6"/>
    <w:rsid w:val="0082460A"/>
    <w:rsid w:val="0084690F"/>
    <w:rsid w:val="00865D02"/>
    <w:rsid w:val="00870E10"/>
    <w:rsid w:val="008A4295"/>
    <w:rsid w:val="008D4B74"/>
    <w:rsid w:val="008E3868"/>
    <w:rsid w:val="00941629"/>
    <w:rsid w:val="00950746"/>
    <w:rsid w:val="0095094A"/>
    <w:rsid w:val="00952FAF"/>
    <w:rsid w:val="00973D84"/>
    <w:rsid w:val="009828F9"/>
    <w:rsid w:val="009832DC"/>
    <w:rsid w:val="00993F1B"/>
    <w:rsid w:val="009A1962"/>
    <w:rsid w:val="009A5231"/>
    <w:rsid w:val="009A5B4D"/>
    <w:rsid w:val="009C0177"/>
    <w:rsid w:val="009C635D"/>
    <w:rsid w:val="009D0884"/>
    <w:rsid w:val="009E54E4"/>
    <w:rsid w:val="009F6933"/>
    <w:rsid w:val="00A07AD6"/>
    <w:rsid w:val="00A4041A"/>
    <w:rsid w:val="00A419D3"/>
    <w:rsid w:val="00A454B0"/>
    <w:rsid w:val="00A4790D"/>
    <w:rsid w:val="00A663E7"/>
    <w:rsid w:val="00A83DD7"/>
    <w:rsid w:val="00AA42D4"/>
    <w:rsid w:val="00AB3B86"/>
    <w:rsid w:val="00AB78BF"/>
    <w:rsid w:val="00AD6989"/>
    <w:rsid w:val="00B0346F"/>
    <w:rsid w:val="00B12791"/>
    <w:rsid w:val="00B13669"/>
    <w:rsid w:val="00B173BA"/>
    <w:rsid w:val="00B20E4A"/>
    <w:rsid w:val="00B440AD"/>
    <w:rsid w:val="00B462C9"/>
    <w:rsid w:val="00B46749"/>
    <w:rsid w:val="00B55284"/>
    <w:rsid w:val="00B65BCC"/>
    <w:rsid w:val="00B830F2"/>
    <w:rsid w:val="00BA742C"/>
    <w:rsid w:val="00BB3873"/>
    <w:rsid w:val="00BB79B6"/>
    <w:rsid w:val="00BC1B4B"/>
    <w:rsid w:val="00BC2386"/>
    <w:rsid w:val="00BD02DE"/>
    <w:rsid w:val="00BD3F04"/>
    <w:rsid w:val="00BF1D8F"/>
    <w:rsid w:val="00BF441B"/>
    <w:rsid w:val="00BF4BD4"/>
    <w:rsid w:val="00C22B85"/>
    <w:rsid w:val="00C2617A"/>
    <w:rsid w:val="00C2701C"/>
    <w:rsid w:val="00C55031"/>
    <w:rsid w:val="00C607D7"/>
    <w:rsid w:val="00C662E1"/>
    <w:rsid w:val="00C732D0"/>
    <w:rsid w:val="00C75ABF"/>
    <w:rsid w:val="00C80D2B"/>
    <w:rsid w:val="00CA4B4E"/>
    <w:rsid w:val="00CA5263"/>
    <w:rsid w:val="00CA7482"/>
    <w:rsid w:val="00CC71C8"/>
    <w:rsid w:val="00CF2D2A"/>
    <w:rsid w:val="00CF3F99"/>
    <w:rsid w:val="00D2382E"/>
    <w:rsid w:val="00D23C67"/>
    <w:rsid w:val="00D445AD"/>
    <w:rsid w:val="00D56881"/>
    <w:rsid w:val="00D64CF6"/>
    <w:rsid w:val="00DB3B17"/>
    <w:rsid w:val="00DC3FCD"/>
    <w:rsid w:val="00DE21CD"/>
    <w:rsid w:val="00DF480F"/>
    <w:rsid w:val="00E02A3A"/>
    <w:rsid w:val="00E0348F"/>
    <w:rsid w:val="00E1103C"/>
    <w:rsid w:val="00E246AF"/>
    <w:rsid w:val="00E24E30"/>
    <w:rsid w:val="00E26962"/>
    <w:rsid w:val="00E63DBA"/>
    <w:rsid w:val="00E71750"/>
    <w:rsid w:val="00E7390B"/>
    <w:rsid w:val="00E77558"/>
    <w:rsid w:val="00E810A9"/>
    <w:rsid w:val="00E8443A"/>
    <w:rsid w:val="00E96813"/>
    <w:rsid w:val="00ED0342"/>
    <w:rsid w:val="00EE1A84"/>
    <w:rsid w:val="00EE207B"/>
    <w:rsid w:val="00F0195E"/>
    <w:rsid w:val="00F0736A"/>
    <w:rsid w:val="00F5144D"/>
    <w:rsid w:val="00F7785B"/>
    <w:rsid w:val="00F809AB"/>
    <w:rsid w:val="00FD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7A301"/>
  <w15:chartTrackingRefBased/>
  <w15:docId w15:val="{24D0FA62-C34E-440C-8064-D1AC5C475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627A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246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246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2460A"/>
    <w:rPr>
      <w:vertAlign w:val="superscript"/>
    </w:rPr>
  </w:style>
  <w:style w:type="paragraph" w:styleId="Akapitzlist">
    <w:name w:val="List Paragraph"/>
    <w:basedOn w:val="Normalny"/>
    <w:uiPriority w:val="34"/>
    <w:qFormat/>
    <w:rsid w:val="0053541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663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63E7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F52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F523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F523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523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523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F2D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DD2D1-661D-4AB7-8850-2E5480F01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74</Words>
  <Characters>7044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żena Żurek</dc:creator>
  <cp:keywords/>
  <dc:description/>
  <cp:lastModifiedBy>Urszula Jankiewicz-Dzierżak</cp:lastModifiedBy>
  <cp:revision>2</cp:revision>
  <cp:lastPrinted>2020-01-27T13:05:00Z</cp:lastPrinted>
  <dcterms:created xsi:type="dcterms:W3CDTF">2020-02-20T13:22:00Z</dcterms:created>
  <dcterms:modified xsi:type="dcterms:W3CDTF">2020-02-20T13:22:00Z</dcterms:modified>
</cp:coreProperties>
</file>